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Кирстен  Хацкенброцх</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88979794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